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6929" w:rsidRPr="008A3F50" w:rsidRDefault="006A43B4" w:rsidP="008A3F50">
      <w:pPr>
        <w:jc w:val="center"/>
        <w:rPr>
          <w:b/>
          <w:color w:val="C00000"/>
          <w:sz w:val="56"/>
          <w:szCs w:val="56"/>
        </w:rPr>
      </w:pPr>
      <w:r w:rsidRPr="006A43B4">
        <w:rPr>
          <w:b/>
          <w:color w:val="C00000"/>
          <w:sz w:val="56"/>
          <w:szCs w:val="56"/>
        </w:rPr>
        <w:t>WALDO COUNTY FOOD PANTRIES</w:t>
      </w:r>
    </w:p>
    <w:p w:rsidR="008A3F50" w:rsidRPr="008A3F50" w:rsidRDefault="008A3F50" w:rsidP="008A3F50">
      <w:pPr>
        <w:jc w:val="center"/>
      </w:pPr>
      <w:r w:rsidRPr="008A3F50">
        <w:t>PLEASE CONTACT FOOD PANTRIES FOR UPDATED DISTRIBUTION SCHEDULES</w:t>
      </w:r>
    </w:p>
    <w:p w:rsidR="008A3F50" w:rsidRDefault="008A3F50" w:rsidP="006A43B4">
      <w:pPr>
        <w:spacing w:after="0"/>
        <w:rPr>
          <w:b/>
          <w:color w:val="C00000"/>
          <w:sz w:val="24"/>
          <w:szCs w:val="24"/>
        </w:rPr>
        <w:sectPr w:rsidR="008A3F50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46929" w:rsidRDefault="00246929" w:rsidP="006A43B4">
      <w:pPr>
        <w:spacing w:after="0"/>
        <w:rPr>
          <w:b/>
          <w:color w:val="C00000"/>
          <w:sz w:val="24"/>
          <w:szCs w:val="24"/>
        </w:rPr>
      </w:pPr>
    </w:p>
    <w:p w:rsidR="006A43B4" w:rsidRPr="00246929" w:rsidRDefault="006A43B4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BELFAST</w:t>
      </w:r>
    </w:p>
    <w:p w:rsidR="006A43B4" w:rsidRPr="006A43B4" w:rsidRDefault="006A43B4" w:rsidP="006A43B4">
      <w:pPr>
        <w:spacing w:after="0"/>
        <w:rPr>
          <w:color w:val="C00000"/>
          <w:sz w:val="24"/>
          <w:szCs w:val="24"/>
        </w:rPr>
      </w:pPr>
      <w:r w:rsidRPr="006A43B4">
        <w:rPr>
          <w:color w:val="C00000"/>
          <w:sz w:val="24"/>
          <w:szCs w:val="24"/>
        </w:rPr>
        <w:t>GREATER BELFAST AREA MINISTERIUM</w:t>
      </w:r>
      <w:r w:rsidRPr="006A43B4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23 Mill Lane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218-1213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2nd &amp; 4th Fri 9-11:30am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A51638">
        <w:rPr>
          <w:szCs w:val="24"/>
        </w:rPr>
        <w:t xml:space="preserve">Belfast, </w:t>
      </w:r>
      <w:proofErr w:type="spellStart"/>
      <w:r w:rsidRPr="00A51638">
        <w:rPr>
          <w:szCs w:val="24"/>
        </w:rPr>
        <w:t>Searsmont</w:t>
      </w:r>
      <w:proofErr w:type="spellEnd"/>
      <w:r w:rsidRPr="00A51638">
        <w:rPr>
          <w:szCs w:val="24"/>
        </w:rPr>
        <w:t>, Morrill, Searsport, Swanville</w:t>
      </w:r>
    </w:p>
    <w:p w:rsidR="006A43B4" w:rsidRPr="006A43B4" w:rsidRDefault="006A43B4" w:rsidP="006A43B4">
      <w:pPr>
        <w:spacing w:after="0"/>
        <w:rPr>
          <w:sz w:val="24"/>
          <w:szCs w:val="24"/>
        </w:rPr>
      </w:pPr>
    </w:p>
    <w:p w:rsidR="006A43B4" w:rsidRPr="006A43B4" w:rsidRDefault="006A43B4" w:rsidP="006A43B4">
      <w:pPr>
        <w:spacing w:after="0"/>
        <w:rPr>
          <w:color w:val="C00000"/>
          <w:sz w:val="24"/>
          <w:szCs w:val="24"/>
        </w:rPr>
      </w:pPr>
      <w:r w:rsidRPr="006A43B4">
        <w:rPr>
          <w:color w:val="C00000"/>
          <w:sz w:val="24"/>
          <w:szCs w:val="24"/>
        </w:rPr>
        <w:t>LITTLE RIVER CHURCH FOOD PANTRY</w:t>
      </w:r>
      <w:r w:rsidRPr="006A43B4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259 Northport Ave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338-1006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3rd Thurs 6-7:30pm</w:t>
      </w:r>
    </w:p>
    <w:p w:rsidR="006A43B4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A51638">
        <w:rPr>
          <w:szCs w:val="24"/>
        </w:rPr>
        <w:t>Belfast, Searsport, Northport, Belmont, Waldo</w:t>
      </w:r>
      <w:r w:rsidR="00246929" w:rsidRPr="00A51638">
        <w:rPr>
          <w:szCs w:val="24"/>
        </w:rPr>
        <w:t xml:space="preserve"> County</w:t>
      </w:r>
    </w:p>
    <w:p w:rsidR="00667D55" w:rsidRDefault="00667D55" w:rsidP="006A43B4">
      <w:pPr>
        <w:spacing w:after="0"/>
        <w:rPr>
          <w:szCs w:val="24"/>
        </w:rPr>
      </w:pPr>
    </w:p>
    <w:p w:rsidR="00667D55" w:rsidRPr="006A43B4" w:rsidRDefault="00667D55" w:rsidP="00667D55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NO GREATER LOVE FOOD PANTRY</w:t>
      </w:r>
      <w:r w:rsidRPr="006A43B4">
        <w:rPr>
          <w:color w:val="C00000"/>
          <w:sz w:val="24"/>
          <w:szCs w:val="24"/>
        </w:rPr>
        <w:tab/>
      </w:r>
    </w:p>
    <w:p w:rsidR="00667D55" w:rsidRPr="00A51638" w:rsidRDefault="00667D55" w:rsidP="00667D55">
      <w:pPr>
        <w:spacing w:after="0"/>
        <w:rPr>
          <w:szCs w:val="24"/>
        </w:rPr>
      </w:pPr>
      <w:r>
        <w:rPr>
          <w:szCs w:val="24"/>
        </w:rPr>
        <w:t>34 Field St</w:t>
      </w:r>
      <w:r w:rsidRPr="00A51638">
        <w:rPr>
          <w:szCs w:val="24"/>
        </w:rPr>
        <w:tab/>
      </w:r>
    </w:p>
    <w:p w:rsidR="00667D55" w:rsidRPr="00A51638" w:rsidRDefault="00667D55" w:rsidP="00667D55">
      <w:pPr>
        <w:spacing w:after="0"/>
        <w:rPr>
          <w:szCs w:val="24"/>
        </w:rPr>
      </w:pPr>
      <w:r w:rsidRPr="00A51638">
        <w:rPr>
          <w:szCs w:val="24"/>
        </w:rPr>
        <w:t xml:space="preserve">(207) </w:t>
      </w:r>
      <w:r>
        <w:rPr>
          <w:szCs w:val="24"/>
        </w:rPr>
        <w:t>299-2093</w:t>
      </w:r>
    </w:p>
    <w:p w:rsidR="00667D55" w:rsidRPr="00A51638" w:rsidRDefault="00667D55" w:rsidP="00667D55">
      <w:pPr>
        <w:spacing w:after="0"/>
        <w:rPr>
          <w:szCs w:val="24"/>
        </w:rPr>
      </w:pPr>
      <w:r>
        <w:rPr>
          <w:szCs w:val="24"/>
        </w:rPr>
        <w:t xml:space="preserve">Hours: </w:t>
      </w:r>
      <w:r>
        <w:rPr>
          <w:szCs w:val="24"/>
        </w:rPr>
        <w:t>Sun 1-2pm</w:t>
      </w:r>
    </w:p>
    <w:p w:rsidR="00667D55" w:rsidRDefault="00667D55" w:rsidP="00667D55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667D55">
        <w:t xml:space="preserve">Belfast, Searsport, </w:t>
      </w:r>
      <w:proofErr w:type="spellStart"/>
      <w:r w:rsidRPr="00667D55">
        <w:t>Searsmont</w:t>
      </w:r>
      <w:proofErr w:type="spellEnd"/>
      <w:r w:rsidRPr="00667D55">
        <w:t>, Swanville, Waldo</w:t>
      </w:r>
    </w:p>
    <w:p w:rsidR="006A43B4" w:rsidRPr="006A43B4" w:rsidRDefault="006A43B4" w:rsidP="006A43B4">
      <w:pPr>
        <w:spacing w:after="0"/>
        <w:rPr>
          <w:sz w:val="24"/>
          <w:szCs w:val="24"/>
        </w:rPr>
      </w:pPr>
    </w:p>
    <w:p w:rsidR="006A43B4" w:rsidRPr="00246929" w:rsidRDefault="006A43B4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 xml:space="preserve">JACKSON 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JACKSON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260 Village Rd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722-3205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4th Tues 10-11am (Jan-April),</w:t>
      </w:r>
      <w:r w:rsidR="006A43B4" w:rsidRPr="00A51638">
        <w:rPr>
          <w:szCs w:val="24"/>
        </w:rPr>
        <w:t xml:space="preserve"> </w:t>
      </w:r>
      <w:r>
        <w:rPr>
          <w:szCs w:val="24"/>
        </w:rPr>
        <w:t xml:space="preserve">9-10am </w:t>
      </w:r>
      <w:r w:rsidR="006A43B4" w:rsidRPr="00A51638">
        <w:rPr>
          <w:szCs w:val="24"/>
        </w:rPr>
        <w:t>(May- Oct), 3rd Tues (Nov</w:t>
      </w:r>
      <w:r w:rsidR="00246929" w:rsidRPr="00A51638">
        <w:rPr>
          <w:szCs w:val="24"/>
        </w:rPr>
        <w:t xml:space="preserve"> </w:t>
      </w:r>
      <w:r w:rsidR="006A43B4" w:rsidRPr="00A51638">
        <w:rPr>
          <w:szCs w:val="24"/>
        </w:rPr>
        <w:t>&amp;</w:t>
      </w:r>
      <w:r w:rsidR="00246929" w:rsidRPr="00A51638">
        <w:rPr>
          <w:szCs w:val="24"/>
        </w:rPr>
        <w:t xml:space="preserve"> </w:t>
      </w:r>
      <w:r w:rsidR="006A43B4" w:rsidRPr="00A51638">
        <w:rPr>
          <w:szCs w:val="24"/>
        </w:rPr>
        <w:t>Dec)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A51638">
        <w:rPr>
          <w:szCs w:val="24"/>
        </w:rPr>
        <w:t>Jackson, Brooks, Monroe, Knox, Swanville</w:t>
      </w:r>
    </w:p>
    <w:p w:rsidR="006A43B4" w:rsidRDefault="006A43B4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Default="00667D55" w:rsidP="006A43B4">
      <w:pPr>
        <w:spacing w:after="0"/>
        <w:rPr>
          <w:sz w:val="24"/>
          <w:szCs w:val="24"/>
        </w:rPr>
      </w:pPr>
    </w:p>
    <w:p w:rsidR="00667D55" w:rsidRPr="006A43B4" w:rsidRDefault="00667D55" w:rsidP="006A43B4">
      <w:pPr>
        <w:spacing w:after="0"/>
        <w:rPr>
          <w:sz w:val="24"/>
          <w:szCs w:val="24"/>
        </w:rPr>
      </w:pPr>
    </w:p>
    <w:p w:rsidR="006A43B4" w:rsidRPr="00246929" w:rsidRDefault="006A43B4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LIBERTY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LIBERTY AREA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100 Main St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589-4671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3rd Sat 9-11am</w:t>
      </w:r>
    </w:p>
    <w:p w:rsidR="00246929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A51638">
        <w:rPr>
          <w:szCs w:val="24"/>
        </w:rPr>
        <w:t xml:space="preserve">Liberty, Montville, Palermo, </w:t>
      </w:r>
      <w:proofErr w:type="spellStart"/>
      <w:r w:rsidRPr="00A51638">
        <w:rPr>
          <w:szCs w:val="24"/>
        </w:rPr>
        <w:t>Searsmont</w:t>
      </w:r>
      <w:proofErr w:type="spellEnd"/>
      <w:r w:rsidRPr="00A51638">
        <w:rPr>
          <w:szCs w:val="24"/>
        </w:rPr>
        <w:t>, Freedom</w:t>
      </w:r>
    </w:p>
    <w:p w:rsidR="00A51638" w:rsidRDefault="00A51638" w:rsidP="006A43B4">
      <w:pPr>
        <w:spacing w:after="0"/>
        <w:rPr>
          <w:b/>
          <w:color w:val="C00000"/>
          <w:sz w:val="24"/>
          <w:szCs w:val="24"/>
        </w:rPr>
      </w:pPr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MORRILL</w:t>
      </w:r>
    </w:p>
    <w:p w:rsidR="006A43B4" w:rsidRPr="00246929" w:rsidRDefault="00667D55" w:rsidP="006A43B4">
      <w:pPr>
        <w:spacing w:after="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CROSS</w:t>
      </w:r>
      <w:r w:rsidR="00246929" w:rsidRPr="00246929">
        <w:rPr>
          <w:color w:val="C00000"/>
          <w:sz w:val="24"/>
          <w:szCs w:val="24"/>
        </w:rPr>
        <w:t>ROADS FOOD PANTRY</w:t>
      </w:r>
      <w:r w:rsidR="00246929"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1106 Augusta Rd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342-4044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Every Wed 5-6pm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Pr="00A51638">
        <w:rPr>
          <w:sz w:val="20"/>
        </w:rPr>
        <w:t xml:space="preserve"> </w:t>
      </w:r>
      <w:r w:rsidRPr="00A51638">
        <w:rPr>
          <w:szCs w:val="24"/>
        </w:rPr>
        <w:t>Morrill, Belmon</w:t>
      </w:r>
      <w:r w:rsidR="00246929" w:rsidRPr="00A51638">
        <w:rPr>
          <w:szCs w:val="24"/>
        </w:rPr>
        <w:t xml:space="preserve">t, </w:t>
      </w:r>
      <w:proofErr w:type="spellStart"/>
      <w:r w:rsidR="00246929" w:rsidRPr="00A51638">
        <w:rPr>
          <w:szCs w:val="24"/>
        </w:rPr>
        <w:t>Searsmont</w:t>
      </w:r>
      <w:proofErr w:type="spellEnd"/>
      <w:r w:rsidR="00246929" w:rsidRPr="00A51638">
        <w:rPr>
          <w:szCs w:val="24"/>
        </w:rPr>
        <w:t>, Belfast, Swanville</w:t>
      </w:r>
    </w:p>
    <w:p w:rsidR="006A43B4" w:rsidRPr="006A43B4" w:rsidRDefault="006A43B4" w:rsidP="006A43B4">
      <w:pPr>
        <w:spacing w:after="0"/>
        <w:rPr>
          <w:sz w:val="24"/>
          <w:szCs w:val="24"/>
        </w:rPr>
      </w:pPr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NORTHPORT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NORTHPORT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489 Atlantic Hwy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781)801-0331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 xml:space="preserve">Hours: </w:t>
      </w:r>
      <w:r w:rsidR="00667D55">
        <w:rPr>
          <w:szCs w:val="24"/>
        </w:rPr>
        <w:t>3rd Wed 8- 10</w:t>
      </w:r>
      <w:r w:rsidR="006A43B4" w:rsidRPr="00A51638">
        <w:rPr>
          <w:szCs w:val="24"/>
        </w:rPr>
        <w:t xml:space="preserve"> AM</w:t>
      </w:r>
      <w:r>
        <w:rPr>
          <w:szCs w:val="24"/>
        </w:rPr>
        <w:t>. Every Wed in summer 9-10am (produce only)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="00246929" w:rsidRPr="00A51638">
        <w:rPr>
          <w:sz w:val="20"/>
        </w:rPr>
        <w:t xml:space="preserve"> </w:t>
      </w:r>
      <w:r w:rsidR="00246929" w:rsidRPr="00A51638">
        <w:rPr>
          <w:szCs w:val="24"/>
        </w:rPr>
        <w:t>Belfast, Northport, Waldo County</w:t>
      </w:r>
    </w:p>
    <w:p w:rsidR="006A43B4" w:rsidRPr="006A43B4" w:rsidRDefault="006A43B4" w:rsidP="006A43B4">
      <w:pPr>
        <w:spacing w:after="0"/>
        <w:rPr>
          <w:sz w:val="24"/>
          <w:szCs w:val="24"/>
        </w:rPr>
      </w:pPr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PALERMO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PALERMO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22 Veterans Way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993-2225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Tues 11am-12pm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="00246929" w:rsidRPr="00A51638">
        <w:rPr>
          <w:sz w:val="20"/>
        </w:rPr>
        <w:t xml:space="preserve"> </w:t>
      </w:r>
      <w:r w:rsidR="00246929" w:rsidRPr="00A51638">
        <w:rPr>
          <w:szCs w:val="24"/>
        </w:rPr>
        <w:t xml:space="preserve">Palermo, Somerville, </w:t>
      </w:r>
      <w:proofErr w:type="spellStart"/>
      <w:r w:rsidR="00246929" w:rsidRPr="00A51638">
        <w:rPr>
          <w:szCs w:val="24"/>
        </w:rPr>
        <w:t>Weeksmills</w:t>
      </w:r>
      <w:proofErr w:type="spellEnd"/>
      <w:r w:rsidR="00246929" w:rsidRPr="00A51638">
        <w:rPr>
          <w:szCs w:val="24"/>
        </w:rPr>
        <w:t>, Liberty</w:t>
      </w:r>
    </w:p>
    <w:p w:rsidR="00246929" w:rsidRDefault="00246929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</w:p>
    <w:p w:rsidR="00667D55" w:rsidRDefault="00667D55" w:rsidP="00667D55">
      <w:pPr>
        <w:jc w:val="center"/>
        <w:rPr>
          <w:b/>
          <w:color w:val="C00000"/>
          <w:sz w:val="56"/>
          <w:szCs w:val="56"/>
        </w:rPr>
        <w:sectPr w:rsidR="00667D55" w:rsidSect="0024692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67D55" w:rsidRPr="008A3F50" w:rsidRDefault="00667D55" w:rsidP="00667D55">
      <w:pPr>
        <w:jc w:val="center"/>
        <w:rPr>
          <w:b/>
          <w:color w:val="C00000"/>
          <w:sz w:val="56"/>
          <w:szCs w:val="56"/>
        </w:rPr>
      </w:pPr>
      <w:r w:rsidRPr="006A43B4">
        <w:rPr>
          <w:b/>
          <w:color w:val="C00000"/>
          <w:sz w:val="56"/>
          <w:szCs w:val="56"/>
        </w:rPr>
        <w:t>WALDO COUNTY FOOD PANTRIES</w:t>
      </w: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  <w:sectPr w:rsidR="00667D55" w:rsidSect="00667D5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</w:pPr>
      <w:bookmarkStart w:id="0" w:name="_GoBack"/>
      <w:bookmarkEnd w:id="0"/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SEARSPORT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SEARSPORT CONGREGATIONAL - METHODIST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43 East Main St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548-6204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1st and 3rd Sat 9-11am</w:t>
      </w:r>
    </w:p>
    <w:p w:rsidR="00667D55" w:rsidRPr="00667D55" w:rsidRDefault="006A43B4" w:rsidP="00667D55">
      <w:pPr>
        <w:spacing w:after="0"/>
        <w:rPr>
          <w:szCs w:val="24"/>
        </w:rPr>
        <w:sectPr w:rsidR="00667D55" w:rsidRPr="00667D55" w:rsidSect="00667D5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51638">
        <w:rPr>
          <w:szCs w:val="24"/>
        </w:rPr>
        <w:t>Serves:</w:t>
      </w:r>
      <w:r w:rsidR="00246929" w:rsidRPr="00A51638">
        <w:rPr>
          <w:sz w:val="20"/>
        </w:rPr>
        <w:t xml:space="preserve"> </w:t>
      </w:r>
      <w:r w:rsidR="00246929" w:rsidRPr="00A51638">
        <w:rPr>
          <w:szCs w:val="24"/>
        </w:rPr>
        <w:t>Searspo</w:t>
      </w:r>
      <w:r w:rsidR="00667D55">
        <w:rPr>
          <w:szCs w:val="24"/>
        </w:rPr>
        <w:t>rt, Belfast, Swanville, Prospect</w:t>
      </w:r>
    </w:p>
    <w:p w:rsidR="00667D55" w:rsidRDefault="00667D55" w:rsidP="006A43B4">
      <w:pPr>
        <w:spacing w:after="0"/>
        <w:rPr>
          <w:b/>
          <w:color w:val="C00000"/>
          <w:sz w:val="24"/>
          <w:szCs w:val="24"/>
        </w:rPr>
        <w:sectPr w:rsidR="00667D55" w:rsidSect="00667D5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 xml:space="preserve">UNITY 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VOLUNTEER REGIONAL FOOD PANTRY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180 Depot St</w:t>
      </w:r>
      <w:r w:rsidRPr="00A51638">
        <w:rPr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487-1199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3rd Sat 6-7:30am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="00246929" w:rsidRPr="00A51638">
        <w:rPr>
          <w:sz w:val="20"/>
        </w:rPr>
        <w:t xml:space="preserve"> </w:t>
      </w:r>
      <w:r w:rsidR="00246929" w:rsidRPr="00A51638">
        <w:rPr>
          <w:szCs w:val="24"/>
        </w:rPr>
        <w:t xml:space="preserve">Unity, Troy, Thorndike, Freedom, </w:t>
      </w:r>
      <w:proofErr w:type="spellStart"/>
      <w:r w:rsidR="00246929" w:rsidRPr="00A51638">
        <w:rPr>
          <w:szCs w:val="24"/>
        </w:rPr>
        <w:t>Dixmont</w:t>
      </w:r>
      <w:proofErr w:type="spellEnd"/>
      <w:r w:rsidR="00246929" w:rsidRPr="00A51638">
        <w:rPr>
          <w:szCs w:val="24"/>
        </w:rPr>
        <w:t>, Burnham</w:t>
      </w:r>
    </w:p>
    <w:p w:rsidR="006A43B4" w:rsidRPr="006A43B4" w:rsidRDefault="006A43B4" w:rsidP="006A43B4">
      <w:pPr>
        <w:spacing w:after="0"/>
        <w:rPr>
          <w:sz w:val="24"/>
          <w:szCs w:val="24"/>
        </w:rPr>
      </w:pPr>
    </w:p>
    <w:p w:rsidR="006A43B4" w:rsidRPr="00246929" w:rsidRDefault="00246929" w:rsidP="006A43B4">
      <w:pPr>
        <w:spacing w:after="0"/>
        <w:rPr>
          <w:b/>
          <w:color w:val="C00000"/>
          <w:sz w:val="24"/>
          <w:szCs w:val="24"/>
        </w:rPr>
      </w:pPr>
      <w:r w:rsidRPr="00246929">
        <w:rPr>
          <w:b/>
          <w:color w:val="C00000"/>
          <w:sz w:val="24"/>
          <w:szCs w:val="24"/>
        </w:rPr>
        <w:t>WINTERPORT</w:t>
      </w:r>
    </w:p>
    <w:p w:rsidR="006A43B4" w:rsidRPr="00246929" w:rsidRDefault="00246929" w:rsidP="006A43B4">
      <w:pPr>
        <w:spacing w:after="0"/>
        <w:rPr>
          <w:color w:val="C00000"/>
          <w:sz w:val="24"/>
          <w:szCs w:val="24"/>
        </w:rPr>
      </w:pPr>
      <w:r w:rsidRPr="00246929">
        <w:rPr>
          <w:color w:val="C00000"/>
          <w:sz w:val="24"/>
          <w:szCs w:val="24"/>
        </w:rPr>
        <w:t>NEIGHBOR'S CUPBOARD, INC</w:t>
      </w:r>
      <w:r w:rsidRPr="00246929">
        <w:rPr>
          <w:color w:val="C00000"/>
          <w:sz w:val="24"/>
          <w:szCs w:val="24"/>
        </w:rPr>
        <w:tab/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40 Park Drive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(207) 223-9951</w:t>
      </w:r>
      <w:r w:rsidRPr="00A51638">
        <w:rPr>
          <w:szCs w:val="24"/>
        </w:rPr>
        <w:tab/>
      </w:r>
    </w:p>
    <w:p w:rsidR="006A43B4" w:rsidRPr="00A51638" w:rsidRDefault="00A51638" w:rsidP="006A43B4">
      <w:pPr>
        <w:spacing w:after="0"/>
        <w:rPr>
          <w:szCs w:val="24"/>
        </w:rPr>
      </w:pPr>
      <w:r>
        <w:rPr>
          <w:szCs w:val="24"/>
        </w:rPr>
        <w:t>Hours: Wed 9-10am</w:t>
      </w:r>
    </w:p>
    <w:p w:rsidR="006A43B4" w:rsidRPr="00A51638" w:rsidRDefault="006A43B4" w:rsidP="006A43B4">
      <w:pPr>
        <w:spacing w:after="0"/>
        <w:rPr>
          <w:szCs w:val="24"/>
        </w:rPr>
      </w:pPr>
      <w:r w:rsidRPr="00A51638">
        <w:rPr>
          <w:szCs w:val="24"/>
        </w:rPr>
        <w:t>Serves:</w:t>
      </w:r>
      <w:r w:rsidR="00246929" w:rsidRPr="00A51638">
        <w:rPr>
          <w:sz w:val="20"/>
        </w:rPr>
        <w:t xml:space="preserve"> </w:t>
      </w:r>
      <w:r w:rsidR="00246929" w:rsidRPr="00A51638">
        <w:rPr>
          <w:szCs w:val="24"/>
        </w:rPr>
        <w:t>Winterport, Frankfort</w:t>
      </w:r>
    </w:p>
    <w:p w:rsidR="00667D55" w:rsidRPr="00A51638" w:rsidRDefault="00667D55">
      <w:pPr>
        <w:spacing w:after="0"/>
        <w:rPr>
          <w:szCs w:val="24"/>
        </w:rPr>
      </w:pPr>
    </w:p>
    <w:sectPr w:rsidR="00667D55" w:rsidRPr="00A51638" w:rsidSect="00667D5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6929" w:rsidRDefault="00246929" w:rsidP="00246929">
      <w:pPr>
        <w:spacing w:after="0" w:line="240" w:lineRule="auto"/>
      </w:pPr>
      <w:r>
        <w:separator/>
      </w:r>
    </w:p>
  </w:endnote>
  <w:endnote w:type="continuationSeparator" w:id="0">
    <w:p w:rsidR="00246929" w:rsidRDefault="00246929" w:rsidP="00246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6929" w:rsidRDefault="00246929">
    <w:pPr>
      <w:pStyle w:val="Footer"/>
    </w:pPr>
    <w:r w:rsidRPr="00720DB0">
      <w:rPr>
        <w:noProof/>
      </w:rPr>
      <w:drawing>
        <wp:anchor distT="0" distB="0" distL="114300" distR="114300" simplePos="0" relativeHeight="251659264" behindDoc="0" locked="0" layoutInCell="1" allowOverlap="1" wp14:anchorId="3FB5D549" wp14:editId="3DC43AA5">
          <wp:simplePos x="0" y="0"/>
          <wp:positionH relativeFrom="margin">
            <wp:posOffset>831850</wp:posOffset>
          </wp:positionH>
          <wp:positionV relativeFrom="margin">
            <wp:posOffset>8312150</wp:posOffset>
          </wp:positionV>
          <wp:extent cx="4562475" cy="695960"/>
          <wp:effectExtent l="0" t="0" r="9525" b="8890"/>
          <wp:wrapSquare wrapText="bothSides"/>
          <wp:docPr id="2" name="Picture 2" descr="Z:\Public Affairs\Logos\GSFB Logo\GSFB Logo Horiz Lock R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Public Affairs\Logos\GSFB Logo\GSFB Logo Horiz Lock Re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6247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246929" w:rsidRDefault="002469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6929" w:rsidRDefault="00246929" w:rsidP="00246929">
      <w:pPr>
        <w:spacing w:after="0" w:line="240" w:lineRule="auto"/>
      </w:pPr>
      <w:r>
        <w:separator/>
      </w:r>
    </w:p>
  </w:footnote>
  <w:footnote w:type="continuationSeparator" w:id="0">
    <w:p w:rsidR="00246929" w:rsidRDefault="00246929" w:rsidP="00246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6929" w:rsidRDefault="00246929">
    <w:pPr>
      <w:pStyle w:val="Header"/>
    </w:pPr>
    <w:r>
      <w:t xml:space="preserve">UPDATED </w:t>
    </w:r>
    <w:r w:rsidR="00667D55">
      <w:t xml:space="preserve">JULY </w:t>
    </w:r>
    <w:r w:rsidR="00A51638">
      <w:t>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UzNDYwNbY0trBQ0lEKTi0uzszPAykwqQUASzaL9SwAAAA="/>
  </w:docVars>
  <w:rsids>
    <w:rsidRoot w:val="006A43B4"/>
    <w:rsid w:val="00246929"/>
    <w:rsid w:val="003D284E"/>
    <w:rsid w:val="00667D55"/>
    <w:rsid w:val="006A43B4"/>
    <w:rsid w:val="008A3F50"/>
    <w:rsid w:val="00A5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2BB3B6B2-B190-4FAF-8F81-AC8FDAC0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9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929"/>
  </w:style>
  <w:style w:type="paragraph" w:styleId="Footer">
    <w:name w:val="footer"/>
    <w:basedOn w:val="Normal"/>
    <w:link w:val="FooterChar"/>
    <w:uiPriority w:val="99"/>
    <w:unhideWhenUsed/>
    <w:rsid w:val="002469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9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Higgins</dc:creator>
  <cp:keywords/>
  <dc:description/>
  <cp:lastModifiedBy>Laura Higgins</cp:lastModifiedBy>
  <cp:revision>4</cp:revision>
  <dcterms:created xsi:type="dcterms:W3CDTF">2018-08-16T15:06:00Z</dcterms:created>
  <dcterms:modified xsi:type="dcterms:W3CDTF">2019-07-16T18:38:00Z</dcterms:modified>
</cp:coreProperties>
</file>